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16D09" w14:textId="77777777" w:rsidR="0040301E" w:rsidRPr="00915CA0" w:rsidRDefault="0040301E" w:rsidP="0040301E">
      <w:pPr>
        <w:rPr>
          <w:u w:val="single"/>
        </w:rPr>
      </w:pPr>
      <w:r w:rsidRPr="00915CA0">
        <w:rPr>
          <w:u w:val="single"/>
        </w:rPr>
        <w:t xml:space="preserve">Consent Form to Administer Medicines on School site and off-site </w:t>
      </w:r>
      <w:proofErr w:type="gramStart"/>
      <w:r w:rsidRPr="00915CA0">
        <w:rPr>
          <w:u w:val="single"/>
        </w:rPr>
        <w:t>activities</w:t>
      </w:r>
      <w:proofErr w:type="gramEnd"/>
    </w:p>
    <w:p w14:paraId="02C0CDFC" w14:textId="77777777" w:rsidR="0040301E" w:rsidRPr="00B319DF" w:rsidRDefault="0040301E" w:rsidP="0040301E">
      <w:r>
        <w:rPr>
          <w:rFonts w:ascii="Arial" w:eastAsia="Arial" w:hAnsi="Arial" w:cs="Arial"/>
          <w:b/>
          <w:bCs w:val="0"/>
          <w:noProof/>
          <w:color w:val="auto"/>
          <w:sz w:val="24"/>
          <w:szCs w:val="22"/>
          <w:lang w:val="en-US"/>
        </w:rPr>
        <w:drawing>
          <wp:anchor distT="0" distB="0" distL="114300" distR="114300" simplePos="0" relativeHeight="251659264" behindDoc="0" locked="0" layoutInCell="1" allowOverlap="1" wp14:anchorId="1811D77C" wp14:editId="7F847E1E">
            <wp:simplePos x="0" y="0"/>
            <wp:positionH relativeFrom="margin">
              <wp:align>left</wp:align>
            </wp:positionH>
            <wp:positionV relativeFrom="paragraph">
              <wp:posOffset>6099</wp:posOffset>
            </wp:positionV>
            <wp:extent cx="1079500" cy="1079500"/>
            <wp:effectExtent l="0" t="0" r="6350" b="6350"/>
            <wp:wrapSquare wrapText="bothSides"/>
            <wp:docPr id="1418087947" name="Picture 1418087947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854828" name="Picture 23" descr="A black and white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AAFC9C" w14:textId="77777777" w:rsidR="0040301E" w:rsidRPr="003E62AB" w:rsidRDefault="0040301E" w:rsidP="0040301E">
      <w:pPr>
        <w:spacing w:after="120"/>
        <w:rPr>
          <w:rFonts w:ascii="Arial" w:hAnsi="Arial" w:cs="Arial"/>
          <w:b/>
          <w:sz w:val="18"/>
          <w:szCs w:val="18"/>
        </w:rPr>
      </w:pPr>
      <w:r w:rsidRPr="003E62AB">
        <w:rPr>
          <w:rFonts w:ascii="Arial" w:hAnsi="Arial" w:cs="Arial"/>
          <w:b/>
          <w:sz w:val="18"/>
          <w:szCs w:val="18"/>
        </w:rPr>
        <w:t>School staff will not give your child medication unless this form is completed and signed.</w:t>
      </w:r>
    </w:p>
    <w:p w14:paraId="6FA9D220" w14:textId="77777777" w:rsidR="0040301E" w:rsidRPr="003E62AB" w:rsidRDefault="0040301E" w:rsidP="0040301E">
      <w:pPr>
        <w:spacing w:after="120" w:line="240" w:lineRule="auto"/>
        <w:rPr>
          <w:rFonts w:ascii="Arial" w:hAnsi="Arial" w:cs="Arial"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>Dear Head teacher</w:t>
      </w:r>
    </w:p>
    <w:p w14:paraId="60EF0438" w14:textId="77777777" w:rsidR="0040301E" w:rsidRDefault="0040301E" w:rsidP="0040301E">
      <w:pPr>
        <w:spacing w:after="120" w:line="240" w:lineRule="auto"/>
        <w:rPr>
          <w:rFonts w:ascii="Arial" w:hAnsi="Arial" w:cs="Arial"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 xml:space="preserve">I request and authorise that my child* </w:t>
      </w:r>
      <w:r w:rsidRPr="00A9690C">
        <w:rPr>
          <w:rFonts w:ascii="Arial" w:hAnsi="Arial" w:cs="Arial"/>
          <w:b/>
          <w:bCs w:val="0"/>
          <w:sz w:val="18"/>
          <w:szCs w:val="18"/>
        </w:rPr>
        <w:t>be given/gives himself/herself</w:t>
      </w:r>
      <w:r w:rsidRPr="003E62AB">
        <w:rPr>
          <w:rFonts w:ascii="Arial" w:hAnsi="Arial" w:cs="Arial"/>
          <w:sz w:val="18"/>
          <w:szCs w:val="18"/>
        </w:rPr>
        <w:t xml:space="preserve"> the following medication: (*delete as appropriate)</w:t>
      </w:r>
    </w:p>
    <w:p w14:paraId="1D3E25FA" w14:textId="77777777" w:rsidR="00E85A06" w:rsidRPr="003E62AB" w:rsidRDefault="00E85A06" w:rsidP="0040301E">
      <w:pPr>
        <w:spacing w:after="12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0"/>
        <w:gridCol w:w="3552"/>
        <w:gridCol w:w="63"/>
        <w:gridCol w:w="1407"/>
        <w:gridCol w:w="109"/>
        <w:gridCol w:w="2268"/>
      </w:tblGrid>
      <w:tr w:rsidR="0040301E" w:rsidRPr="003E62AB" w14:paraId="300005A7" w14:textId="77777777" w:rsidTr="000C0B88">
        <w:tc>
          <w:tcPr>
            <w:tcW w:w="2490" w:type="dxa"/>
            <w:shd w:val="clear" w:color="auto" w:fill="auto"/>
          </w:tcPr>
          <w:p w14:paraId="4C81B614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Name of child</w:t>
            </w:r>
          </w:p>
        </w:tc>
        <w:tc>
          <w:tcPr>
            <w:tcW w:w="3552" w:type="dxa"/>
            <w:shd w:val="clear" w:color="auto" w:fill="auto"/>
          </w:tcPr>
          <w:p w14:paraId="27330006" w14:textId="77777777" w:rsidR="0040301E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A94A917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70" w:type="dxa"/>
            <w:gridSpan w:val="2"/>
            <w:shd w:val="clear" w:color="auto" w:fill="auto"/>
          </w:tcPr>
          <w:p w14:paraId="6427B90F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Date of birth</w:t>
            </w:r>
          </w:p>
        </w:tc>
        <w:tc>
          <w:tcPr>
            <w:tcW w:w="2377" w:type="dxa"/>
            <w:gridSpan w:val="2"/>
            <w:shd w:val="clear" w:color="auto" w:fill="auto"/>
          </w:tcPr>
          <w:p w14:paraId="62F36F41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354E116F" w14:textId="77777777" w:rsidTr="000C0B88">
        <w:tc>
          <w:tcPr>
            <w:tcW w:w="2490" w:type="dxa"/>
            <w:shd w:val="clear" w:color="auto" w:fill="auto"/>
          </w:tcPr>
          <w:p w14:paraId="0BE5A6DF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Address</w:t>
            </w:r>
          </w:p>
          <w:p w14:paraId="043F6C44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Daytime Tel no(s)</w:t>
            </w:r>
          </w:p>
        </w:tc>
        <w:tc>
          <w:tcPr>
            <w:tcW w:w="7399" w:type="dxa"/>
            <w:gridSpan w:val="5"/>
            <w:shd w:val="clear" w:color="auto" w:fill="auto"/>
          </w:tcPr>
          <w:p w14:paraId="10292979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28C659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27EF9FE5" w14:textId="77777777" w:rsidTr="000C0B88">
        <w:tc>
          <w:tcPr>
            <w:tcW w:w="2490" w:type="dxa"/>
            <w:shd w:val="clear" w:color="auto" w:fill="auto"/>
          </w:tcPr>
          <w:p w14:paraId="0EFFA5A5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Class</w:t>
            </w:r>
          </w:p>
          <w:p w14:paraId="00826803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399" w:type="dxa"/>
            <w:gridSpan w:val="5"/>
            <w:shd w:val="clear" w:color="auto" w:fill="auto"/>
          </w:tcPr>
          <w:p w14:paraId="25DCEFFE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3D77E44E" w14:textId="77777777" w:rsidTr="000C0B88">
        <w:tc>
          <w:tcPr>
            <w:tcW w:w="2490" w:type="dxa"/>
            <w:shd w:val="clear" w:color="auto" w:fill="auto"/>
          </w:tcPr>
          <w:p w14:paraId="2ED5D126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Medical Condition or Illness, and reason for medication</w:t>
            </w:r>
          </w:p>
        </w:tc>
        <w:tc>
          <w:tcPr>
            <w:tcW w:w="7399" w:type="dxa"/>
            <w:gridSpan w:val="5"/>
            <w:shd w:val="clear" w:color="auto" w:fill="auto"/>
          </w:tcPr>
          <w:p w14:paraId="5BC55C6F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24A9DEB9" w14:textId="77777777" w:rsidTr="000C0B88">
        <w:tc>
          <w:tcPr>
            <w:tcW w:w="2490" w:type="dxa"/>
            <w:shd w:val="clear" w:color="auto" w:fill="auto"/>
          </w:tcPr>
          <w:p w14:paraId="3B7E5B8E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Name of medicine:</w:t>
            </w:r>
          </w:p>
          <w:p w14:paraId="798B1A8B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399" w:type="dxa"/>
            <w:gridSpan w:val="5"/>
            <w:shd w:val="clear" w:color="auto" w:fill="auto"/>
          </w:tcPr>
          <w:p w14:paraId="68863D08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0E04389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68B9A43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N.B Medicines must be in their original container, and clearly labelled</w:t>
            </w:r>
          </w:p>
        </w:tc>
      </w:tr>
      <w:tr w:rsidR="0040301E" w:rsidRPr="003E62AB" w14:paraId="4CCD5AE3" w14:textId="77777777" w:rsidTr="000C0B88">
        <w:tc>
          <w:tcPr>
            <w:tcW w:w="2490" w:type="dxa"/>
            <w:shd w:val="clear" w:color="auto" w:fill="auto"/>
          </w:tcPr>
          <w:p w14:paraId="23D2311B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Special precautions e.g. take after eating</w:t>
            </w:r>
          </w:p>
        </w:tc>
        <w:tc>
          <w:tcPr>
            <w:tcW w:w="7399" w:type="dxa"/>
            <w:gridSpan w:val="5"/>
            <w:shd w:val="clear" w:color="auto" w:fill="auto"/>
          </w:tcPr>
          <w:p w14:paraId="51B2A0BD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75953F4D" w14:textId="77777777" w:rsidTr="000C0B88">
        <w:tc>
          <w:tcPr>
            <w:tcW w:w="2490" w:type="dxa"/>
            <w:shd w:val="clear" w:color="auto" w:fill="auto"/>
          </w:tcPr>
          <w:p w14:paraId="7D248356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Are there any side effects that the school needs to know about</w:t>
            </w:r>
          </w:p>
        </w:tc>
        <w:tc>
          <w:tcPr>
            <w:tcW w:w="3615" w:type="dxa"/>
            <w:gridSpan w:val="2"/>
            <w:shd w:val="clear" w:color="auto" w:fill="auto"/>
          </w:tcPr>
          <w:p w14:paraId="7CCF8861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516" w:type="dxa"/>
            <w:gridSpan w:val="2"/>
            <w:shd w:val="clear" w:color="auto" w:fill="auto"/>
          </w:tcPr>
          <w:p w14:paraId="40AFE11B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Dose</w:t>
            </w:r>
          </w:p>
        </w:tc>
        <w:tc>
          <w:tcPr>
            <w:tcW w:w="2268" w:type="dxa"/>
            <w:shd w:val="clear" w:color="auto" w:fill="auto"/>
          </w:tcPr>
          <w:p w14:paraId="365BA9FE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37353149" w14:textId="77777777" w:rsidTr="000C0B88">
        <w:trPr>
          <w:trHeight w:val="773"/>
        </w:trPr>
        <w:tc>
          <w:tcPr>
            <w:tcW w:w="2490" w:type="dxa"/>
            <w:shd w:val="clear" w:color="auto" w:fill="auto"/>
          </w:tcPr>
          <w:p w14:paraId="79AA587E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Time of Dose</w:t>
            </w:r>
          </w:p>
          <w:p w14:paraId="1711CCCB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15" w:type="dxa"/>
            <w:gridSpan w:val="2"/>
            <w:shd w:val="clear" w:color="auto" w:fill="auto"/>
          </w:tcPr>
          <w:p w14:paraId="20EA3455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516" w:type="dxa"/>
            <w:gridSpan w:val="2"/>
            <w:shd w:val="clear" w:color="auto" w:fill="auto"/>
          </w:tcPr>
          <w:p w14:paraId="53E65747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 xml:space="preserve">Maximum Dose </w:t>
            </w:r>
          </w:p>
          <w:p w14:paraId="46AF13B0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sz w:val="18"/>
                <w:szCs w:val="18"/>
              </w:rPr>
              <w:t>(if applicable)</w:t>
            </w:r>
          </w:p>
        </w:tc>
        <w:tc>
          <w:tcPr>
            <w:tcW w:w="2268" w:type="dxa"/>
            <w:shd w:val="clear" w:color="auto" w:fill="auto"/>
          </w:tcPr>
          <w:p w14:paraId="4593190F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0301E" w:rsidRPr="003E62AB" w14:paraId="0550B3CE" w14:textId="77777777" w:rsidTr="000C0B88">
        <w:tc>
          <w:tcPr>
            <w:tcW w:w="2490" w:type="dxa"/>
            <w:shd w:val="clear" w:color="auto" w:fill="auto"/>
          </w:tcPr>
          <w:p w14:paraId="0EB09963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Start Date</w:t>
            </w:r>
          </w:p>
          <w:p w14:paraId="27F9129B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15" w:type="dxa"/>
            <w:gridSpan w:val="2"/>
            <w:shd w:val="clear" w:color="auto" w:fill="auto"/>
          </w:tcPr>
          <w:p w14:paraId="194B7B29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516" w:type="dxa"/>
            <w:gridSpan w:val="2"/>
            <w:shd w:val="clear" w:color="auto" w:fill="auto"/>
          </w:tcPr>
          <w:p w14:paraId="7FC085DE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Finish Date</w:t>
            </w:r>
          </w:p>
        </w:tc>
        <w:tc>
          <w:tcPr>
            <w:tcW w:w="2268" w:type="dxa"/>
            <w:shd w:val="clear" w:color="auto" w:fill="auto"/>
          </w:tcPr>
          <w:p w14:paraId="17DC9BC6" w14:textId="77777777" w:rsidR="0040301E" w:rsidRPr="003E62AB" w:rsidRDefault="0040301E" w:rsidP="000C0B88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624237C" w14:textId="77777777" w:rsidR="00E85A06" w:rsidRDefault="00E85A06" w:rsidP="0040301E">
      <w:pPr>
        <w:spacing w:after="120"/>
        <w:rPr>
          <w:rFonts w:ascii="Arial" w:hAnsi="Arial" w:cs="Arial"/>
          <w:b/>
          <w:sz w:val="18"/>
          <w:szCs w:val="18"/>
        </w:rPr>
      </w:pPr>
    </w:p>
    <w:p w14:paraId="040E9425" w14:textId="6636FA10" w:rsidR="0040301E" w:rsidRPr="003E62AB" w:rsidRDefault="0040301E" w:rsidP="0040301E">
      <w:pPr>
        <w:spacing w:after="120"/>
        <w:rPr>
          <w:rFonts w:ascii="Arial" w:hAnsi="Arial" w:cs="Arial"/>
          <w:b/>
          <w:sz w:val="18"/>
          <w:szCs w:val="18"/>
        </w:rPr>
      </w:pPr>
      <w:r w:rsidRPr="003E62AB">
        <w:rPr>
          <w:rFonts w:ascii="Arial" w:hAnsi="Arial" w:cs="Arial"/>
          <w:b/>
          <w:sz w:val="18"/>
          <w:szCs w:val="18"/>
        </w:rPr>
        <w:t>I confirm that:</w:t>
      </w:r>
    </w:p>
    <w:p w14:paraId="3E560CA9" w14:textId="77777777" w:rsidR="0040301E" w:rsidRPr="003E62AB" w:rsidRDefault="0040301E" w:rsidP="0040301E">
      <w:pPr>
        <w:numPr>
          <w:ilvl w:val="0"/>
          <w:numId w:val="1"/>
        </w:numPr>
        <w:spacing w:after="120"/>
        <w:rPr>
          <w:rFonts w:ascii="Arial" w:hAnsi="Arial" w:cs="Arial"/>
          <w:b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>I have received medical advice stating that it is, or may be in an emergency, necessary to give this medication to my child during the school day</w:t>
      </w:r>
      <w:r w:rsidRPr="003E62AB">
        <w:rPr>
          <w:sz w:val="18"/>
          <w:szCs w:val="18"/>
        </w:rPr>
        <w:t xml:space="preserve"> </w:t>
      </w:r>
      <w:r w:rsidRPr="003E62AB">
        <w:rPr>
          <w:rFonts w:ascii="Arial" w:hAnsi="Arial" w:cs="Arial"/>
          <w:sz w:val="18"/>
          <w:szCs w:val="18"/>
        </w:rPr>
        <w:t xml:space="preserve">and during off-site school </w:t>
      </w:r>
      <w:proofErr w:type="gramStart"/>
      <w:r w:rsidRPr="003E62AB">
        <w:rPr>
          <w:rFonts w:ascii="Arial" w:hAnsi="Arial" w:cs="Arial"/>
          <w:sz w:val="18"/>
          <w:szCs w:val="18"/>
        </w:rPr>
        <w:t>activities;</w:t>
      </w:r>
      <w:proofErr w:type="gramEnd"/>
    </w:p>
    <w:p w14:paraId="0630723C" w14:textId="77777777" w:rsidR="0040301E" w:rsidRPr="003E62AB" w:rsidRDefault="0040301E" w:rsidP="0040301E">
      <w:pPr>
        <w:numPr>
          <w:ilvl w:val="0"/>
          <w:numId w:val="1"/>
        </w:numPr>
        <w:spacing w:after="120"/>
        <w:rPr>
          <w:rFonts w:ascii="Arial" w:hAnsi="Arial" w:cs="Arial"/>
          <w:b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 xml:space="preserve">I agree to collect it at the end of the day/week/half term (delete as appropriate) and replace any expired medication as soon as possible, disposing of any unused medication at the </w:t>
      </w:r>
      <w:proofErr w:type="gramStart"/>
      <w:r w:rsidRPr="003E62AB">
        <w:rPr>
          <w:rFonts w:ascii="Arial" w:hAnsi="Arial" w:cs="Arial"/>
          <w:sz w:val="18"/>
          <w:szCs w:val="18"/>
        </w:rPr>
        <w:t>pharmacy;</w:t>
      </w:r>
      <w:proofErr w:type="gramEnd"/>
    </w:p>
    <w:p w14:paraId="0B9B1C2D" w14:textId="77777777" w:rsidR="0040301E" w:rsidRPr="003E62AB" w:rsidRDefault="0040301E" w:rsidP="0040301E">
      <w:pPr>
        <w:numPr>
          <w:ilvl w:val="0"/>
          <w:numId w:val="1"/>
        </w:numPr>
        <w:spacing w:after="120"/>
        <w:rPr>
          <w:rFonts w:ascii="Arial" w:hAnsi="Arial" w:cs="Arial"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>This medicine has been given without adverse effect in the past/ I have made the school aware any side effects that my child is likely to experience, and how the school should act if these occur (delete as appropriate</w:t>
      </w:r>
      <w:proofErr w:type="gramStart"/>
      <w:r w:rsidRPr="003E62AB">
        <w:rPr>
          <w:rFonts w:ascii="Arial" w:hAnsi="Arial" w:cs="Arial"/>
          <w:sz w:val="18"/>
          <w:szCs w:val="18"/>
        </w:rPr>
        <w:t>);</w:t>
      </w:r>
      <w:proofErr w:type="gramEnd"/>
    </w:p>
    <w:p w14:paraId="58949C8C" w14:textId="77777777" w:rsidR="0040301E" w:rsidRPr="003E62AB" w:rsidRDefault="0040301E" w:rsidP="0040301E">
      <w:pPr>
        <w:numPr>
          <w:ilvl w:val="0"/>
          <w:numId w:val="1"/>
        </w:numPr>
        <w:spacing w:after="120"/>
        <w:rPr>
          <w:rFonts w:ascii="Arial" w:hAnsi="Arial" w:cs="Arial"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>The medication is in the original container labelled with the contents, dosage, child’s full name and is within its expiry date; and</w:t>
      </w:r>
    </w:p>
    <w:p w14:paraId="58469B86" w14:textId="77777777" w:rsidR="0040301E" w:rsidRDefault="0040301E" w:rsidP="0040301E">
      <w:pPr>
        <w:numPr>
          <w:ilvl w:val="0"/>
          <w:numId w:val="1"/>
        </w:numPr>
        <w:spacing w:after="120"/>
        <w:rPr>
          <w:rFonts w:ascii="Arial" w:hAnsi="Arial" w:cs="Arial"/>
          <w:sz w:val="18"/>
          <w:szCs w:val="18"/>
        </w:rPr>
      </w:pPr>
      <w:r w:rsidRPr="003E62AB">
        <w:rPr>
          <w:rFonts w:ascii="Arial" w:hAnsi="Arial" w:cs="Arial"/>
          <w:sz w:val="18"/>
          <w:szCs w:val="18"/>
        </w:rPr>
        <w:t>The above information is, to the best of my knowledge, accurate at the time of writing and I give consent to school staff administering medicine in accordance with the school policy and my child’s Care Plan. I will inform the school immediately, in writing, if there is any change in dosage or frequency of the medication or if the medicine is stopped.</w:t>
      </w:r>
    </w:p>
    <w:p w14:paraId="27C93667" w14:textId="77777777" w:rsidR="0040301E" w:rsidRPr="003E62AB" w:rsidRDefault="0040301E" w:rsidP="0040301E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087"/>
      </w:tblGrid>
      <w:tr w:rsidR="0040301E" w:rsidRPr="003E62AB" w14:paraId="08D5DEF8" w14:textId="77777777" w:rsidTr="000C0B88">
        <w:tc>
          <w:tcPr>
            <w:tcW w:w="2802" w:type="dxa"/>
            <w:shd w:val="clear" w:color="auto" w:fill="auto"/>
          </w:tcPr>
          <w:p w14:paraId="6D38D546" w14:textId="77777777" w:rsidR="0040301E" w:rsidRPr="003E62AB" w:rsidRDefault="0040301E" w:rsidP="000C0B8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 xml:space="preserve">Signed   </w:t>
            </w:r>
            <w:proofErr w:type="gramStart"/>
            <w:r w:rsidRPr="003E62AB">
              <w:rPr>
                <w:rFonts w:ascii="Arial" w:hAnsi="Arial" w:cs="Arial"/>
                <w:b/>
                <w:sz w:val="18"/>
                <w:szCs w:val="18"/>
              </w:rPr>
              <w:t xml:space="preserve">   (</w:t>
            </w:r>
            <w:proofErr w:type="gramEnd"/>
            <w:r w:rsidRPr="003E62AB">
              <w:rPr>
                <w:rFonts w:ascii="Arial" w:hAnsi="Arial" w:cs="Arial"/>
                <w:b/>
                <w:sz w:val="18"/>
                <w:szCs w:val="18"/>
              </w:rPr>
              <w:t>parent/Carer)</w:t>
            </w:r>
          </w:p>
        </w:tc>
        <w:tc>
          <w:tcPr>
            <w:tcW w:w="7087" w:type="dxa"/>
            <w:shd w:val="clear" w:color="auto" w:fill="auto"/>
          </w:tcPr>
          <w:p w14:paraId="385ABFB0" w14:textId="77777777" w:rsidR="0040301E" w:rsidRDefault="0040301E" w:rsidP="000C0B88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789417" w14:textId="77777777" w:rsidR="0040301E" w:rsidRPr="003E62AB" w:rsidRDefault="0040301E" w:rsidP="000C0B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301E" w:rsidRPr="003E62AB" w14:paraId="4412EC17" w14:textId="77777777" w:rsidTr="000C0B88">
        <w:tc>
          <w:tcPr>
            <w:tcW w:w="2802" w:type="dxa"/>
            <w:shd w:val="clear" w:color="auto" w:fill="auto"/>
          </w:tcPr>
          <w:p w14:paraId="0FD794CE" w14:textId="77777777" w:rsidR="0040301E" w:rsidRPr="003E62AB" w:rsidRDefault="0040301E" w:rsidP="000C0B8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Date</w:t>
            </w:r>
          </w:p>
        </w:tc>
        <w:tc>
          <w:tcPr>
            <w:tcW w:w="7087" w:type="dxa"/>
            <w:shd w:val="clear" w:color="auto" w:fill="auto"/>
          </w:tcPr>
          <w:p w14:paraId="5C746BF7" w14:textId="77777777" w:rsidR="0040301E" w:rsidRDefault="0040301E" w:rsidP="000C0B88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EC75B" w14:textId="77777777" w:rsidR="0040301E" w:rsidRPr="003E62AB" w:rsidRDefault="0040301E" w:rsidP="000C0B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301E" w:rsidRPr="003E62AB" w14:paraId="49E6031A" w14:textId="77777777" w:rsidTr="000C0B88">
        <w:tc>
          <w:tcPr>
            <w:tcW w:w="2802" w:type="dxa"/>
            <w:shd w:val="clear" w:color="auto" w:fill="auto"/>
          </w:tcPr>
          <w:p w14:paraId="24F7F5EA" w14:textId="77777777" w:rsidR="0040301E" w:rsidRPr="003E62AB" w:rsidRDefault="0040301E" w:rsidP="000C0B8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>Based on the above information the Head Teacher acknowledges that it is, or may be, necessary for your child to be given medication during school hours</w:t>
            </w:r>
          </w:p>
          <w:p w14:paraId="57A1D764" w14:textId="77777777" w:rsidR="0040301E" w:rsidRPr="003E62AB" w:rsidRDefault="0040301E" w:rsidP="000C0B8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E62AB">
              <w:rPr>
                <w:rFonts w:ascii="Arial" w:hAnsi="Arial" w:cs="Arial"/>
                <w:b/>
                <w:sz w:val="18"/>
                <w:szCs w:val="18"/>
              </w:rPr>
              <w:t xml:space="preserve">Signed  </w:t>
            </w:r>
            <w:proofErr w:type="gramStart"/>
            <w:r w:rsidRPr="003E62AB">
              <w:rPr>
                <w:rFonts w:ascii="Arial" w:hAnsi="Arial" w:cs="Arial"/>
                <w:b/>
                <w:sz w:val="18"/>
                <w:szCs w:val="18"/>
              </w:rPr>
              <w:t xml:space="preserve">   (</w:t>
            </w:r>
            <w:proofErr w:type="gramEnd"/>
            <w:r w:rsidRPr="003E62AB">
              <w:rPr>
                <w:rFonts w:ascii="Arial" w:hAnsi="Arial" w:cs="Arial"/>
                <w:b/>
                <w:sz w:val="18"/>
                <w:szCs w:val="18"/>
              </w:rPr>
              <w:t>Head teacher)</w:t>
            </w:r>
          </w:p>
        </w:tc>
        <w:tc>
          <w:tcPr>
            <w:tcW w:w="7087" w:type="dxa"/>
            <w:shd w:val="clear" w:color="auto" w:fill="auto"/>
          </w:tcPr>
          <w:p w14:paraId="76D0F8CF" w14:textId="77777777" w:rsidR="0040301E" w:rsidRPr="003E62AB" w:rsidRDefault="0040301E" w:rsidP="000C0B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46EEA89" w14:textId="77777777" w:rsidR="003E309F" w:rsidRPr="0040301E" w:rsidRDefault="003E309F" w:rsidP="0040301E"/>
    <w:sectPr w:rsidR="003E309F" w:rsidRPr="0040301E" w:rsidSect="0040301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520A"/>
    <w:multiLevelType w:val="hybridMultilevel"/>
    <w:tmpl w:val="3C66A23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77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K3NLA0NTM2NjJT0lEKTi0uzszPAykwrAUAOGVZ9iwAAAA="/>
  </w:docVars>
  <w:rsids>
    <w:rsidRoot w:val="0040301E"/>
    <w:rsid w:val="003E309F"/>
    <w:rsid w:val="0040301E"/>
    <w:rsid w:val="00E85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4EE43"/>
  <w15:chartTrackingRefBased/>
  <w15:docId w15:val="{E19B623F-5555-4CF6-A5FD-AA53152C8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01E"/>
    <w:pPr>
      <w:spacing w:after="0" w:line="276" w:lineRule="auto"/>
    </w:pPr>
    <w:rPr>
      <w:rFonts w:eastAsiaTheme="minorEastAsia"/>
      <w:bCs/>
      <w:color w:val="44546A" w:themeColor="text2"/>
      <w:kern w:val="0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2f98b1-7cbb-4e4f-b2ac-f8575d98a3d6" xsi:nil="true"/>
    <lcf76f155ced4ddcb4097134ff3c332f xmlns="622b310e-ca31-4219-9286-4c1f8f9afe7d">
      <Terms xmlns="http://schemas.microsoft.com/office/infopath/2007/PartnerControls"/>
    </lcf76f155ced4ddcb4097134ff3c332f>
    <SharedWithUsers xmlns="df2f98b1-7cbb-4e4f-b2ac-f8575d98a3d6">
      <UserInfo>
        <DisplayName>Rachael Green</DisplayName>
        <AccountId>811</AccountId>
        <AccountType/>
      </UserInfo>
      <UserInfo>
        <DisplayName>Paul Eaton</DisplayName>
        <AccountId>63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71EB1258062643AB51EE376D447662" ma:contentTypeVersion="19" ma:contentTypeDescription="Create a new document." ma:contentTypeScope="" ma:versionID="d0192b3630104bbcc55ac51525325483">
  <xsd:schema xmlns:xsd="http://www.w3.org/2001/XMLSchema" xmlns:xs="http://www.w3.org/2001/XMLSchema" xmlns:p="http://schemas.microsoft.com/office/2006/metadata/properties" xmlns:ns2="622b310e-ca31-4219-9286-4c1f8f9afe7d" xmlns:ns3="df2f98b1-7cbb-4e4f-b2ac-f8575d98a3d6" targetNamespace="http://schemas.microsoft.com/office/2006/metadata/properties" ma:root="true" ma:fieldsID="27f606322d4e8d517d95434d4fd8c1f8" ns2:_="" ns3:_="">
    <xsd:import namespace="622b310e-ca31-4219-9286-4c1f8f9afe7d"/>
    <xsd:import namespace="df2f98b1-7cbb-4e4f-b2ac-f8575d98a3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b310e-ca31-4219-9286-4c1f8f9af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9e864ae-ac71-4421-aa79-ee30699e0f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f98b1-7cbb-4e4f-b2ac-f8575d98a3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f22eae2-e643-49d0-b143-33f5bb3a6184}" ma:internalName="TaxCatchAll" ma:showField="CatchAllData" ma:web="df2f98b1-7cbb-4e4f-b2ac-f8575d98a3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7A8878-63DC-4808-9FA1-10BE5507D41B}">
  <ds:schemaRefs>
    <ds:schemaRef ds:uri="http://schemas.microsoft.com/office/2006/metadata/properties"/>
    <ds:schemaRef ds:uri="http://schemas.microsoft.com/office/infopath/2007/PartnerControls"/>
    <ds:schemaRef ds:uri="df2f98b1-7cbb-4e4f-b2ac-f8575d98a3d6"/>
    <ds:schemaRef ds:uri="622b310e-ca31-4219-9286-4c1f8f9afe7d"/>
  </ds:schemaRefs>
</ds:datastoreItem>
</file>

<file path=customXml/itemProps2.xml><?xml version="1.0" encoding="utf-8"?>
<ds:datastoreItem xmlns:ds="http://schemas.openxmlformats.org/officeDocument/2006/customXml" ds:itemID="{7C4ED53F-81E3-4D95-AAFC-A955AFDCDA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68522-C66C-4554-9551-E517319E64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2b310e-ca31-4219-9286-4c1f8f9afe7d"/>
    <ds:schemaRef ds:uri="df2f98b1-7cbb-4e4f-b2ac-f8575d98a3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</Words>
  <Characters>1736</Characters>
  <Application>Microsoft Office Word</Application>
  <DocSecurity>0</DocSecurity>
  <Lines>14</Lines>
  <Paragraphs>4</Paragraphs>
  <ScaleCrop>false</ScaleCrop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rkes</dc:creator>
  <cp:keywords/>
  <dc:description/>
  <cp:lastModifiedBy>Stephanie Parkes</cp:lastModifiedBy>
  <cp:revision>2</cp:revision>
  <dcterms:created xsi:type="dcterms:W3CDTF">2023-10-16T12:26:00Z</dcterms:created>
  <dcterms:modified xsi:type="dcterms:W3CDTF">2023-12-1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71EB1258062643AB51EE376D447662</vt:lpwstr>
  </property>
  <property fmtid="{D5CDD505-2E9C-101B-9397-08002B2CF9AE}" pid="3" name="MediaServiceImageTags">
    <vt:lpwstr/>
  </property>
</Properties>
</file>